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11E77CA"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68353D">
        <w:rPr>
          <w:sz w:val="24"/>
          <w:szCs w:val="24"/>
          <w:lang w:val="en-GB"/>
        </w:rPr>
        <w:t>est Virginia</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F0CA97" w14:textId="77777777" w:rsidR="0068353D" w:rsidRDefault="0068353D" w:rsidP="0068353D">
      <w:pPr>
        <w:tabs>
          <w:tab w:val="left" w:pos="709"/>
        </w:tabs>
        <w:spacing w:line="240" w:lineRule="auto"/>
        <w:rPr>
          <w:rFonts w:cstheme="minorHAnsi"/>
          <w:b/>
          <w:bCs/>
          <w:sz w:val="24"/>
          <w:szCs w:val="24"/>
        </w:rPr>
      </w:pPr>
      <w:r>
        <w:rPr>
          <w:rFonts w:cstheme="minorHAnsi"/>
          <w:b/>
          <w:bCs/>
          <w:sz w:val="24"/>
          <w:szCs w:val="24"/>
        </w:rPr>
        <w:t>OR</w:t>
      </w:r>
    </w:p>
    <w:p w14:paraId="08E63968" w14:textId="634407EC" w:rsidR="0068353D" w:rsidRPr="005730FD" w:rsidRDefault="0068353D" w:rsidP="0068353D">
      <w:pPr>
        <w:tabs>
          <w:tab w:val="left" w:pos="709"/>
        </w:tabs>
        <w:spacing w:line="240" w:lineRule="auto"/>
        <w:rPr>
          <w:rFonts w:cstheme="minorHAnsi"/>
          <w:b/>
          <w:bCs/>
          <w:sz w:val="24"/>
          <w:szCs w:val="24"/>
        </w:rPr>
      </w:pPr>
      <w:r w:rsidRPr="005730FD">
        <w:rPr>
          <w:rFonts w:cstheme="minorHAnsi"/>
          <w:b/>
          <w:bCs/>
          <w:sz w:val="24"/>
          <w:szCs w:val="24"/>
        </w:rPr>
        <w:t>Witnesses</w:t>
      </w:r>
    </w:p>
    <w:p w14:paraId="03350707" w14:textId="77777777" w:rsidR="0068353D" w:rsidRDefault="0068353D" w:rsidP="0068353D">
      <w:pPr>
        <w:tabs>
          <w:tab w:val="left" w:pos="709"/>
        </w:tabs>
        <w:spacing w:line="240" w:lineRule="auto"/>
        <w:jc w:val="both"/>
        <w:rPr>
          <w:rFonts w:cstheme="minorHAnsi"/>
          <w:sz w:val="24"/>
          <w:szCs w:val="24"/>
        </w:rPr>
        <w:sectPr w:rsidR="0068353D" w:rsidSect="007852D8">
          <w:type w:val="continuous"/>
          <w:pgSz w:w="11906" w:h="16838"/>
          <w:pgMar w:top="754" w:right="1440" w:bottom="1440" w:left="1440" w:header="283" w:footer="283" w:gutter="0"/>
          <w:cols w:space="708"/>
          <w:docGrid w:linePitch="360"/>
        </w:sectPr>
      </w:pPr>
    </w:p>
    <w:p w14:paraId="245B5805" w14:textId="77777777" w:rsidR="0068353D" w:rsidRDefault="0068353D" w:rsidP="0068353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F4C8A0D" w14:textId="77777777" w:rsidR="0068353D" w:rsidRPr="007852D8" w:rsidRDefault="0068353D" w:rsidP="0068353D">
      <w:pPr>
        <w:tabs>
          <w:tab w:val="left" w:pos="284"/>
          <w:tab w:val="left" w:pos="567"/>
          <w:tab w:val="left" w:pos="709"/>
        </w:tabs>
        <w:spacing w:line="240" w:lineRule="auto"/>
        <w:rPr>
          <w:rFonts w:cstheme="minorHAnsi"/>
          <w:sz w:val="24"/>
          <w:szCs w:val="24"/>
          <w:u w:val="single"/>
        </w:rPr>
      </w:pPr>
    </w:p>
    <w:p w14:paraId="1658FFD6"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F5B6E22"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19D13CD" w14:textId="77777777" w:rsidR="0068353D" w:rsidRDefault="0068353D" w:rsidP="0068353D">
      <w:pPr>
        <w:tabs>
          <w:tab w:val="left" w:pos="284"/>
          <w:tab w:val="left" w:pos="567"/>
          <w:tab w:val="left" w:pos="709"/>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20D6648"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PRINT NAME</w:t>
      </w:r>
    </w:p>
    <w:p w14:paraId="7719A494"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2DCBCC76" w14:textId="77777777" w:rsidR="0068353D" w:rsidRDefault="0068353D" w:rsidP="0068353D">
      <w:pPr>
        <w:tabs>
          <w:tab w:val="left" w:pos="709"/>
          <w:tab w:val="left" w:pos="993"/>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p>
    <w:p w14:paraId="7E6F86BB" w14:textId="77777777" w:rsidR="0068353D" w:rsidRPr="005730F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1790B929" w14:textId="77777777" w:rsidR="0068353D" w:rsidRDefault="0068353D" w:rsidP="0068353D">
      <w:pPr>
        <w:spacing w:line="240" w:lineRule="auto"/>
        <w:rPr>
          <w:rFonts w:cstheme="minorHAnsi"/>
          <w:sz w:val="24"/>
          <w:szCs w:val="24"/>
        </w:rPr>
      </w:pPr>
    </w:p>
    <w:p w14:paraId="261C0BE0" w14:textId="77777777" w:rsidR="0068353D" w:rsidRDefault="0068353D" w:rsidP="0068353D">
      <w:pPr>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p>
    <w:p w14:paraId="1D0049C6" w14:textId="77777777" w:rsidR="0068353D" w:rsidRDefault="0068353D" w:rsidP="0068353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F1AE9A7" w14:textId="77777777" w:rsidR="0068353D" w:rsidRPr="007852D8" w:rsidRDefault="0068353D" w:rsidP="0068353D">
      <w:pPr>
        <w:tabs>
          <w:tab w:val="left" w:pos="284"/>
          <w:tab w:val="left" w:pos="567"/>
          <w:tab w:val="left" w:pos="709"/>
        </w:tabs>
        <w:spacing w:line="240" w:lineRule="auto"/>
        <w:rPr>
          <w:rFonts w:cstheme="minorHAnsi"/>
          <w:sz w:val="24"/>
          <w:szCs w:val="24"/>
          <w:u w:val="single"/>
        </w:rPr>
      </w:pPr>
    </w:p>
    <w:p w14:paraId="36827267"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56B9EE0" w14:textId="77777777" w:rsidR="0068353D" w:rsidRDefault="0068353D" w:rsidP="0068353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CBADFD3" w14:textId="77777777" w:rsidR="0068353D" w:rsidRDefault="0068353D" w:rsidP="0068353D">
      <w:pPr>
        <w:tabs>
          <w:tab w:val="left" w:pos="284"/>
          <w:tab w:val="left" w:pos="567"/>
          <w:tab w:val="left" w:pos="709"/>
        </w:tabs>
        <w:spacing w:line="240" w:lineRule="auto"/>
        <w:rPr>
          <w:rFonts w:cstheme="minorHAnsi"/>
          <w:sz w:val="24"/>
          <w:szCs w:val="24"/>
        </w:rPr>
        <w:sectPr w:rsidR="0068353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829836F"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PRINT NAME</w:t>
      </w:r>
    </w:p>
    <w:p w14:paraId="2BA414BD" w14:textId="77777777" w:rsidR="0068353D" w:rsidRDefault="0068353D" w:rsidP="0068353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0BC6137" w14:textId="77777777" w:rsidR="0068353D" w:rsidRDefault="0068353D" w:rsidP="0068353D">
      <w:pPr>
        <w:tabs>
          <w:tab w:val="left" w:pos="709"/>
          <w:tab w:val="left" w:pos="993"/>
        </w:tabs>
        <w:spacing w:line="240" w:lineRule="auto"/>
        <w:rPr>
          <w:rFonts w:cstheme="minorHAnsi"/>
          <w:sz w:val="24"/>
          <w:szCs w:val="24"/>
        </w:rPr>
        <w:sectPr w:rsidR="0068353D" w:rsidSect="007852D8">
          <w:type w:val="continuous"/>
          <w:pgSz w:w="11906" w:h="16838"/>
          <w:pgMar w:top="1328" w:right="1440" w:bottom="388" w:left="1440" w:header="283" w:footer="708" w:gutter="0"/>
          <w:cols w:space="708"/>
          <w:docGrid w:linePitch="360"/>
        </w:sectPr>
      </w:pPr>
    </w:p>
    <w:p w14:paraId="65EA4A8D" w14:textId="77777777" w:rsidR="0068353D" w:rsidRPr="007F3DC0" w:rsidRDefault="0068353D" w:rsidP="0068353D">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01C33" w14:textId="77777777" w:rsidR="00CB1878" w:rsidRDefault="00CB1878" w:rsidP="00CB37D9">
      <w:pPr>
        <w:spacing w:after="0" w:line="240" w:lineRule="auto"/>
      </w:pPr>
      <w:r>
        <w:separator/>
      </w:r>
    </w:p>
  </w:endnote>
  <w:endnote w:type="continuationSeparator" w:id="0">
    <w:p w14:paraId="696D981E" w14:textId="77777777" w:rsidR="00CB1878" w:rsidRDefault="00CB187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8C73C" w14:textId="77777777" w:rsidR="00CB1878" w:rsidRDefault="00CB1878" w:rsidP="00CB37D9">
      <w:pPr>
        <w:spacing w:after="0" w:line="240" w:lineRule="auto"/>
      </w:pPr>
      <w:r>
        <w:separator/>
      </w:r>
    </w:p>
  </w:footnote>
  <w:footnote w:type="continuationSeparator" w:id="0">
    <w:p w14:paraId="50A41579" w14:textId="77777777" w:rsidR="00CB1878" w:rsidRDefault="00CB187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7241C"/>
    <w:rsid w:val="00B90839"/>
    <w:rsid w:val="00BB2CE9"/>
    <w:rsid w:val="00BC0F62"/>
    <w:rsid w:val="00BD2E8E"/>
    <w:rsid w:val="00BD5EF5"/>
    <w:rsid w:val="00C12650"/>
    <w:rsid w:val="00C468F6"/>
    <w:rsid w:val="00C55AF5"/>
    <w:rsid w:val="00C576A9"/>
    <w:rsid w:val="00C91B90"/>
    <w:rsid w:val="00CB1878"/>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6:00Z</cp:lastPrinted>
  <dcterms:created xsi:type="dcterms:W3CDTF">2020-07-02T18:46:00Z</dcterms:created>
  <dcterms:modified xsi:type="dcterms:W3CDTF">2020-07-02T18:46:00Z</dcterms:modified>
</cp:coreProperties>
</file>